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p>
      <w:pPr>
        <w:pStyle w:val="FirstParagraph"/>
      </w:pPr>
      <w:r>
        <w:t xml:space="preserve">For the School Counselor Internship Position</w:t>
      </w:r>
    </w:p>
    <w:bookmarkEnd w:id="20"/>
    <w:p>
      <w:pPr>
        <w:pStyle w:val="BodyText"/>
      </w:pPr>
      <w:r>
        <w:t xml:space="preserve">Dear Hiring Manager,</w:t>
      </w:r>
    </w:p>
    <w:p>
      <w:pPr>
        <w:pStyle w:val="BodyText"/>
      </w:pPr>
      <w:r>
        <w:t xml:space="preserve">I am writing with profound enthusiasm to submit my application for the School Counselor Internship position at [School Name] in Jakarta, Indonesia. As a dedicated student pursuing my Master's in Counseling Psychology at Universitas Indonesia, I have meticulously crafted this Internship Application Letter to express how my academic foundation, cultural sensitivity, and unwavering commitment to youth development align perfectly with your institution's mission within the vibrant educational landscape of Indonesia Jakarta.</w:t>
      </w:r>
    </w:p>
    <w:p>
      <w:pPr>
        <w:pStyle w:val="BodyText"/>
      </w:pPr>
      <w:r>
        <w:t xml:space="preserve">My academic journey has been deeply rooted in understanding the unique psychological needs of adolescents in Southeast Asian contexts. Through rigorous coursework at UI, I've studied culturally responsive counseling techniques specifically adapted for Indonesian youth navigating complex social transitions. My thesis on "Academic Pressure and Mental Resilience Among Jakarta Secondary School Students" revealed alarming statistics: 68% of students surveyed reported severe anxiety during exam periods, yet only 12% felt comfortable accessing school-based support systems. This research ignited my passion for bridging the gap between mental health services and the daily realities of students in Indonesia Jakarta—a gap I am eager to address through this internship.</w:t>
      </w:r>
    </w:p>
    <w:p>
      <w:pPr>
        <w:pStyle w:val="BodyText"/>
      </w:pPr>
      <w:r>
        <w:t xml:space="preserve">What truly distinguishes me for this School Counselor role is my hands-on experience within Jakarta's diverse educational ecosystem. Last semester, I volunteered at Sekolah Menengah Pertama Negeri 12 Jakarta, where I co-facilitated weekly mindfulness sessions for Grade 9 students from low-income neighborhoods in Cipinang. Witnessing how cultural stigma around mental health initially prevented students from participating—until we incorporated local wisdom through traditional Javanese "sawal" (dialogue) techniques—taught me that effective counseling must honor Indonesia's rich cultural tapestry. I documented a 40% increase in student engagement after integrating culturally relevant activities, a methodology I'm prepared to implement immediately at your institution.</w:t>
      </w:r>
    </w:p>
    <w:p>
      <w:pPr>
        <w:pStyle w:val="BodyText"/>
      </w:pPr>
      <w:r>
        <w:t xml:space="preserve">Indonesia Jakarta presents an unparalleled opportunity for growth in school counseling due to its dynamic educational challenges. As the capital city of Southeast Asia's most populous nation, Jakarta schools face unique pressures: rapid urbanization creating socioeconomic divides, digital addiction among youth, and cultural shifts impacting family dynamics. My internship goal is to develop solutions that resonate with these realities—not generic Western models but culturally grounded practices. For instance, I've studied how "gotong royong" (mutual cooperation) principles can be adapted into group counseling sessions to combat isolation in our hyper-connected city. This approach aligns perfectly with Indonesia's national education strategy emphasizing "Budaya Pendidikan" (educational culture), a framework your school actively champions.</w:t>
      </w:r>
    </w:p>
    <w:p>
      <w:pPr>
        <w:pStyle w:val="BodyText"/>
      </w:pPr>
      <w:r>
        <w:t xml:space="preserve">My preparation extends beyond academic theory. I completed a 30-hour certification in Child Protection from the Ministry of Education's Jakarta Regional Office, where I learned to identify and report cases of bullying—critical given Jakarta's high incidence rates (45% according to 2023 UNICEF data). Additionally, my fluency in Bahasa Indonesia (with mastery of local dialects like Betawi) ensures I can connect authentically with students and families across Jakarta's neighborhoods. During a community outreach project at SMPN 47 Jakarta, I helped design a parent workshop addressing "Digital Parenting in the Age of TikTok," which received overwhelming positive feedback for its culturally contextualized approach.</w:t>
      </w:r>
    </w:p>
    <w:p>
      <w:pPr>
        <w:pStyle w:val="BodyText"/>
      </w:pPr>
      <w:r>
        <w:t xml:space="preserve">What excites me most about this School Counselor internship is the opportunity to contribute to Indonesia Jakarta's educational transformation. I've closely followed your school's innovative "Mentorship for Resilience" program, which integrates vocational guidance with emotional support—a model that mirrors my own philosophy that counseling should empower students to navigate both academic and life challenges. I'm particularly eager to assist in developing our upcoming initiative addressing cyberbullying, having researched successful peer-mentoring frameworks used in Bandung schools. My proposal includes culturally adapted role-play scenarios based on Jakarta-specific social media trends, which I believe would significantly enhance student participation.</w:t>
      </w:r>
    </w:p>
    <w:p>
      <w:pPr>
        <w:pStyle w:val="BodyText"/>
      </w:pPr>
      <w:r>
        <w:t xml:space="preserve">As a future professional committed to Indonesia's educational advancement, I understand that effective school counseling transcends individual sessions. It requires understanding Jakarta's ecosystem: the commute challenges from satellite cities like Bekasi, the influence of Islamic values on counseling approaches in Muslim-majority schools, and how national curriculum shifts impact student stressors. My internship application is not merely seeking experience—it's a promise to actively contribute to your school's mission of fostering psychologically safe spaces where every child in Indonesia Jakarta can thrive.</w:t>
      </w:r>
    </w:p>
    <w:p>
      <w:pPr>
        <w:pStyle w:val="BodyText"/>
      </w:pPr>
      <w:r>
        <w:t xml:space="preserve">I am deeply impressed by your school's commitment to holistic education, exemplified by your recent partnership with the Indonesian Psychological Association to implement evidence-based mental health screenings. My background in trauma-informed care—gained through supervised sessions at Rumah Sakit Jiwa Jakarta—prepares me to support these initiatives immediately. I've attached my CV detailing additional experiences: facilitating grief counseling for students after the 2023 Cipinang floods, and training fellow students in basic crisis intervention techniques under UNICEF's youth mentorship program.</w:t>
      </w:r>
    </w:p>
    <w:p>
      <w:pPr>
        <w:pStyle w:val="BodyText"/>
      </w:pPr>
      <w:r>
        <w:t xml:space="preserve">Indonesia Jakarta's educational future depends on counselors who understand both global best practices and local nuances. I am confident that my cultural intelligence, research-driven approach, and genuine passion for Indonesian youth make me an ideal candidate for this School Counselor internship. I would welcome the opportunity to discuss how my skills can support your students' emotional growth while respecting Indonesia's educational values. Thank you for considering this Internship Application Letter—I am available at your earliest convenience for an interview and will follow up next week.</w:t>
      </w:r>
    </w:p>
    <w:p>
      <w:pPr>
        <w:pStyle w:val="BodyText"/>
      </w:pPr>
      <w:r>
        <w:t xml:space="preserve">Sincerely,</w:t>
      </w:r>
    </w:p>
    <w:p>
      <w:pPr>
        <w:pStyle w:val="BodyText"/>
      </w:pPr>
      <w:r>
        <w:t xml:space="preserve">Adinda Putri Wijaya</w:t>
      </w:r>
    </w:p>
    <w:p>
      <w:pPr>
        <w:pStyle w:val="BodyText"/>
      </w:pPr>
      <w:r>
        <w:t xml:space="preserve">Master of Counseling Psychology Candidate</w:t>
      </w:r>
    </w:p>
    <w:p>
      <w:pPr>
        <w:pStyle w:val="BodyText"/>
      </w:pPr>
      <w:r>
        <w:t xml:space="preserve">Universitas Indonesia, Depok</w:t>
      </w:r>
    </w:p>
    <w:p>
      <w:pPr>
        <w:pStyle w:val="BodyText"/>
      </w:pPr>
      <w:r>
        <w:t xml:space="preserve">Email: adinda.counseling@ui.ac.id | Phone: +62 812-3456-7890</w:t>
      </w:r>
    </w:p>
    <w:p>
      <w:pPr>
        <w:pStyle w:val="BodyText"/>
      </w:pPr>
      <w:r>
        <w:rPr>
          <w:bCs/>
          <w:b/>
        </w:rPr>
        <w:t xml:space="preserve">Note:</w:t>
      </w:r>
      <w:r>
        <w:t xml:space="preserve"> </w:t>
      </w:r>
      <w:r>
        <w:t xml:space="preserve">This Internship Application Letter was specifically crafted for the School Counselor position within Indonesia Jakarta's educational context, emphasizing cultural competence, local challenges, and actionable contributions to student well-being in Southeast Asia's largest metropol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5-12-09T20:36:50Z</dcterms:created>
  <dcterms:modified xsi:type="dcterms:W3CDTF">2025-12-09T20:36:50Z</dcterms:modified>
</cp:coreProperties>
</file>

<file path=docProps/custom.xml><?xml version="1.0" encoding="utf-8"?>
<Properties xmlns="http://schemas.openxmlformats.org/officeDocument/2006/custom-properties" xmlns:vt="http://schemas.openxmlformats.org/officeDocument/2006/docPropsVTypes"/>
</file>